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763F9" w14:textId="5E59C1B4" w:rsidR="00CA0287" w:rsidRDefault="008C082D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Checking</w:t>
      </w:r>
      <w:r w:rsidR="003B67F0">
        <w:rPr>
          <w:b/>
          <w:bCs/>
          <w:sz w:val="32"/>
          <w:szCs w:val="32"/>
          <w:u w:val="single"/>
        </w:rPr>
        <w:t xml:space="preserve"> Missing Data</w:t>
      </w:r>
      <w:r>
        <w:rPr>
          <w:b/>
          <w:bCs/>
          <w:sz w:val="32"/>
          <w:szCs w:val="32"/>
          <w:u w:val="single"/>
        </w:rPr>
        <w:t xml:space="preserve"> and Dropping </w:t>
      </w:r>
    </w:p>
    <w:p w14:paraId="375E785D" w14:textId="12D86C4F" w:rsidR="002608D3" w:rsidRDefault="00EB0309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3BFBDA3" wp14:editId="3DDAE3C4">
            <wp:extent cx="3467100" cy="2619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2FC65" w14:textId="6290849F" w:rsidR="008C082D" w:rsidRDefault="008C082D" w:rsidP="00EB0309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Filling Missing Data Using Dict</w:t>
      </w:r>
    </w:p>
    <w:p w14:paraId="7E772FEB" w14:textId="24BC39AD" w:rsidR="008C082D" w:rsidRDefault="008C082D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63FD5B2A" wp14:editId="099F58BE">
            <wp:extent cx="2952750" cy="2247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5F122" w14:textId="471D8E80" w:rsidR="008C082D" w:rsidRDefault="008C082D" w:rsidP="00EB0309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Filling Data Using Mean</w:t>
      </w:r>
    </w:p>
    <w:p w14:paraId="51B218DF" w14:textId="116B3810" w:rsidR="008C082D" w:rsidRDefault="008C082D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59526AEC" wp14:editId="49DCB78D">
            <wp:extent cx="3524250" cy="23336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5F90C" w14:textId="3EC105CA" w:rsidR="00E3172D" w:rsidRDefault="00E3172D" w:rsidP="00EB0309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Removing Duplicates</w:t>
      </w:r>
      <w:r w:rsidR="00EE24C1">
        <w:rPr>
          <w:b/>
          <w:bCs/>
          <w:sz w:val="32"/>
          <w:szCs w:val="32"/>
          <w:u w:val="single"/>
        </w:rPr>
        <w:t xml:space="preserve"> by Dropping</w:t>
      </w:r>
    </w:p>
    <w:p w14:paraId="5E5E917E" w14:textId="01CF7EFA" w:rsidR="00EE24C1" w:rsidRDefault="00EE24C1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046E49C" wp14:editId="0ABCF976">
            <wp:extent cx="2524125" cy="25336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53C2D" w14:textId="707FB9AF" w:rsidR="00EE24C1" w:rsidRDefault="00EE24C1" w:rsidP="00EB0309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Data Transformation</w:t>
      </w:r>
    </w:p>
    <w:p w14:paraId="6FC9708A" w14:textId="4AA5915F" w:rsidR="00EE24C1" w:rsidRDefault="00B85241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4CC6D21C" wp14:editId="02776BE5">
            <wp:extent cx="2809875" cy="26670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3F07" w14:textId="77777777" w:rsidR="00CB2DD1" w:rsidRDefault="00CB2DD1" w:rsidP="00EB0309">
      <w:pPr>
        <w:rPr>
          <w:b/>
          <w:bCs/>
          <w:sz w:val="32"/>
          <w:szCs w:val="32"/>
          <w:u w:val="single"/>
        </w:rPr>
      </w:pPr>
    </w:p>
    <w:p w14:paraId="01821892" w14:textId="3B451661" w:rsidR="00CB2DD1" w:rsidRDefault="00CB2DD1" w:rsidP="00EB0309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Replacing Values</w:t>
      </w:r>
    </w:p>
    <w:p w14:paraId="7B225790" w14:textId="188F8AAF" w:rsidR="00CB2DD1" w:rsidRDefault="00D41D8B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55C82574" wp14:editId="7A51B0B9">
            <wp:extent cx="3105150" cy="3876675"/>
            <wp:effectExtent l="0" t="0" r="0" b="9525"/>
            <wp:docPr id="14" name="Picture 14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37D9F" w14:textId="63D7C401" w:rsidR="00A26B99" w:rsidRDefault="00A26B99" w:rsidP="00EB0309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Detecting &amp; Removing Outliers</w:t>
      </w:r>
    </w:p>
    <w:p w14:paraId="48D38199" w14:textId="0ECD7FF2" w:rsidR="00A26B99" w:rsidRDefault="00CE26A5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7CB221E1" wp14:editId="58CAB311">
            <wp:extent cx="4238625" cy="24003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CABD3" w14:textId="2A8B85E1" w:rsidR="00CE26A5" w:rsidRDefault="00CE26A5" w:rsidP="00EB0309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459BCF05" wp14:editId="0561DB32">
            <wp:extent cx="4533900" cy="2743200"/>
            <wp:effectExtent l="0" t="0" r="0" b="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496F2" w14:textId="77777777" w:rsidR="00A26B99" w:rsidRDefault="00A26B99" w:rsidP="00EB0309">
      <w:pPr>
        <w:rPr>
          <w:b/>
          <w:bCs/>
          <w:sz w:val="32"/>
          <w:szCs w:val="32"/>
          <w:u w:val="single"/>
        </w:rPr>
      </w:pPr>
    </w:p>
    <w:p w14:paraId="55A33896" w14:textId="77777777" w:rsidR="00E3172D" w:rsidRDefault="00E3172D" w:rsidP="00EB0309">
      <w:pPr>
        <w:rPr>
          <w:b/>
          <w:bCs/>
          <w:sz w:val="32"/>
          <w:szCs w:val="32"/>
          <w:u w:val="single"/>
        </w:rPr>
      </w:pPr>
    </w:p>
    <w:p w14:paraId="489A4B4B" w14:textId="77777777" w:rsidR="00E3172D" w:rsidRPr="00840D63" w:rsidRDefault="00E3172D" w:rsidP="00EB0309">
      <w:pPr>
        <w:rPr>
          <w:b/>
          <w:bCs/>
          <w:sz w:val="32"/>
          <w:szCs w:val="32"/>
          <w:u w:val="single"/>
        </w:rPr>
      </w:pPr>
    </w:p>
    <w:sectPr w:rsidR="00E3172D" w:rsidRPr="00840D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C5733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C7741"/>
    <w:multiLevelType w:val="hybridMultilevel"/>
    <w:tmpl w:val="DC30A0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71199F"/>
    <w:multiLevelType w:val="hybridMultilevel"/>
    <w:tmpl w:val="24E24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D1B6E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686666">
    <w:abstractNumId w:val="1"/>
  </w:num>
  <w:num w:numId="2" w16cid:durableId="2021934303">
    <w:abstractNumId w:val="3"/>
  </w:num>
  <w:num w:numId="3" w16cid:durableId="339935238">
    <w:abstractNumId w:val="0"/>
  </w:num>
  <w:num w:numId="4" w16cid:durableId="983049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Q2szQyNDYyszRR0lEKTi0uzszPAykwNK4FACLeglwtAAAA"/>
  </w:docVars>
  <w:rsids>
    <w:rsidRoot w:val="0062293F"/>
    <w:rsid w:val="000548A1"/>
    <w:rsid w:val="00067134"/>
    <w:rsid w:val="00080E7B"/>
    <w:rsid w:val="000B7D1C"/>
    <w:rsid w:val="000E60CE"/>
    <w:rsid w:val="00100B2C"/>
    <w:rsid w:val="00134F95"/>
    <w:rsid w:val="00154A77"/>
    <w:rsid w:val="00155828"/>
    <w:rsid w:val="00157DEB"/>
    <w:rsid w:val="00172E69"/>
    <w:rsid w:val="001B44D2"/>
    <w:rsid w:val="001B5441"/>
    <w:rsid w:val="001E45E9"/>
    <w:rsid w:val="00210A46"/>
    <w:rsid w:val="0021190D"/>
    <w:rsid w:val="002608D3"/>
    <w:rsid w:val="002D6781"/>
    <w:rsid w:val="002D7BF4"/>
    <w:rsid w:val="00301DFB"/>
    <w:rsid w:val="00342A0B"/>
    <w:rsid w:val="00344B3E"/>
    <w:rsid w:val="0039617C"/>
    <w:rsid w:val="003B67F0"/>
    <w:rsid w:val="003E1047"/>
    <w:rsid w:val="003E2444"/>
    <w:rsid w:val="004160DD"/>
    <w:rsid w:val="00421B80"/>
    <w:rsid w:val="00432985"/>
    <w:rsid w:val="00472C9B"/>
    <w:rsid w:val="004748AB"/>
    <w:rsid w:val="004B5ABD"/>
    <w:rsid w:val="004C7E53"/>
    <w:rsid w:val="004F4315"/>
    <w:rsid w:val="00506D6E"/>
    <w:rsid w:val="00543DFC"/>
    <w:rsid w:val="00573A6A"/>
    <w:rsid w:val="00575CD2"/>
    <w:rsid w:val="005A40C3"/>
    <w:rsid w:val="005E26A5"/>
    <w:rsid w:val="005F2A7A"/>
    <w:rsid w:val="00604104"/>
    <w:rsid w:val="0062293F"/>
    <w:rsid w:val="00632F58"/>
    <w:rsid w:val="00662D98"/>
    <w:rsid w:val="006835AF"/>
    <w:rsid w:val="00685B91"/>
    <w:rsid w:val="00780E22"/>
    <w:rsid w:val="007956B0"/>
    <w:rsid w:val="00797604"/>
    <w:rsid w:val="007A0FDD"/>
    <w:rsid w:val="00840D63"/>
    <w:rsid w:val="00844553"/>
    <w:rsid w:val="0084702A"/>
    <w:rsid w:val="008C082D"/>
    <w:rsid w:val="008D31DD"/>
    <w:rsid w:val="009635D7"/>
    <w:rsid w:val="00985010"/>
    <w:rsid w:val="00992C5C"/>
    <w:rsid w:val="009C25D0"/>
    <w:rsid w:val="009C7DBD"/>
    <w:rsid w:val="009D776B"/>
    <w:rsid w:val="009D7C20"/>
    <w:rsid w:val="00A26B99"/>
    <w:rsid w:val="00A35026"/>
    <w:rsid w:val="00A528F7"/>
    <w:rsid w:val="00A674B0"/>
    <w:rsid w:val="00A93F30"/>
    <w:rsid w:val="00AA5F3E"/>
    <w:rsid w:val="00AA7D46"/>
    <w:rsid w:val="00AD71F1"/>
    <w:rsid w:val="00B85241"/>
    <w:rsid w:val="00BF346E"/>
    <w:rsid w:val="00C06EC5"/>
    <w:rsid w:val="00C26C00"/>
    <w:rsid w:val="00C32CF1"/>
    <w:rsid w:val="00C43EE1"/>
    <w:rsid w:val="00CA0287"/>
    <w:rsid w:val="00CB06B7"/>
    <w:rsid w:val="00CB2DD1"/>
    <w:rsid w:val="00CD6AB2"/>
    <w:rsid w:val="00CE26A5"/>
    <w:rsid w:val="00CF6136"/>
    <w:rsid w:val="00D06821"/>
    <w:rsid w:val="00D15700"/>
    <w:rsid w:val="00D41D8B"/>
    <w:rsid w:val="00D43C67"/>
    <w:rsid w:val="00D52CB4"/>
    <w:rsid w:val="00D77FDC"/>
    <w:rsid w:val="00DA5D41"/>
    <w:rsid w:val="00DB2DCA"/>
    <w:rsid w:val="00DB653D"/>
    <w:rsid w:val="00E238BF"/>
    <w:rsid w:val="00E3172D"/>
    <w:rsid w:val="00E44985"/>
    <w:rsid w:val="00E45447"/>
    <w:rsid w:val="00E81848"/>
    <w:rsid w:val="00EB0309"/>
    <w:rsid w:val="00EB07D6"/>
    <w:rsid w:val="00EE24C1"/>
    <w:rsid w:val="00F20716"/>
    <w:rsid w:val="00F40BB8"/>
    <w:rsid w:val="00F51530"/>
    <w:rsid w:val="00F70D4F"/>
    <w:rsid w:val="00FA34DE"/>
    <w:rsid w:val="00FA5656"/>
    <w:rsid w:val="00FB114F"/>
    <w:rsid w:val="00FB156B"/>
    <w:rsid w:val="00FC073F"/>
    <w:rsid w:val="00FD1BD3"/>
    <w:rsid w:val="00FE7AF7"/>
    <w:rsid w:val="00FF07DF"/>
    <w:rsid w:val="00FF6374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7048D"/>
  <w15:chartTrackingRefBased/>
  <w15:docId w15:val="{E2083A06-E290-402E-B1EC-3FA5CDDE5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8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2</TotalTime>
  <Pages>4</Pages>
  <Words>31</Words>
  <Characters>1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l Mehreen</dc:creator>
  <cp:keywords/>
  <dc:description/>
  <cp:lastModifiedBy>Kanwal Mehreen</cp:lastModifiedBy>
  <cp:revision>105</cp:revision>
  <dcterms:created xsi:type="dcterms:W3CDTF">2023-03-17T07:22:00Z</dcterms:created>
  <dcterms:modified xsi:type="dcterms:W3CDTF">2023-04-15T07:22:00Z</dcterms:modified>
</cp:coreProperties>
</file>